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306" w:rsidRDefault="00742094" w:rsidP="00742094">
      <w:pPr>
        <w:pStyle w:val="Heading1"/>
        <w:ind w:left="1440"/>
      </w:pPr>
      <w:r>
        <w:t>How to</w:t>
      </w:r>
      <w:r w:rsidR="00E818A0">
        <w:t xml:space="preserve"> use a contour gauge and lock</w:t>
      </w:r>
      <w:r>
        <w:t xml:space="preserve"> up Curves</w:t>
      </w:r>
    </w:p>
    <w:p w:rsidR="00742094" w:rsidRPr="00742094" w:rsidRDefault="00742094" w:rsidP="00742094"/>
    <w:p w:rsidR="00693FA4" w:rsidRDefault="00742094" w:rsidP="00742094">
      <w:r>
        <w:t>For artifact jobs</w:t>
      </w:r>
      <w:r w:rsidR="00DD3578">
        <w:t>,</w:t>
      </w:r>
      <w:r>
        <w:t xml:space="preserve"> you need to be just at the accuracy point </w:t>
      </w:r>
      <w:r w:rsidR="00DD3578">
        <w:t xml:space="preserve">where </w:t>
      </w:r>
      <w:r>
        <w:t>there</w:t>
      </w:r>
      <w:r w:rsidR="00DD3578">
        <w:t xml:space="preserve"> are</w:t>
      </w:r>
      <w:r>
        <w:t xml:space="preserve"> no possible visual faults. </w:t>
      </w:r>
      <w:r w:rsidR="00693FA4">
        <w:t>The lesser the uneven curves the more beautiful and praiseworthy it becomes. Also</w:t>
      </w:r>
      <w:r w:rsidR="00DD3578">
        <w:t>,</w:t>
      </w:r>
      <w:r w:rsidR="00693FA4">
        <w:t xml:space="preserve"> the precisions show its quality and a handful of expertise’s struggle.</w:t>
      </w:r>
    </w:p>
    <w:p w:rsidR="00E261AD" w:rsidRDefault="00693FA4" w:rsidP="00742094">
      <w:r>
        <w:t xml:space="preserve">Not only arts and creating new and diverse shapes, but also in woodworking and metalworking it is necessary to have </w:t>
      </w:r>
      <w:r w:rsidR="00DD3578">
        <w:t xml:space="preserve">the </w:t>
      </w:r>
      <w:r>
        <w:t xml:space="preserve">perfect measure of edges so alignments and merging go smooth. Even if the surface is hard or not, it is always tiresome to cut multiple </w:t>
      </w:r>
      <w:r w:rsidR="00DD3578">
        <w:t xml:space="preserve">times </w:t>
      </w:r>
      <w:r>
        <w:t xml:space="preserve">to be </w:t>
      </w:r>
      <w:r w:rsidR="00DD3578">
        <w:t>i</w:t>
      </w:r>
      <w:r>
        <w:t xml:space="preserve">n </w:t>
      </w:r>
      <w:r w:rsidR="00DD3578">
        <w:t xml:space="preserve">a </w:t>
      </w:r>
      <w:r>
        <w:t>shape. And that’s why we are to introduce a tool and that is how to use a contour gauge.</w:t>
      </w:r>
    </w:p>
    <w:p w:rsidR="00742094" w:rsidRDefault="00E261AD" w:rsidP="00E261AD">
      <w:pPr>
        <w:pStyle w:val="Heading2"/>
      </w:pPr>
      <w:r>
        <w:t>Possible Queries regarding a contour gauge</w:t>
      </w:r>
      <w:r w:rsidR="00742094">
        <w:t xml:space="preserve"> </w:t>
      </w:r>
    </w:p>
    <w:p w:rsidR="00E261AD" w:rsidRDefault="00E261AD" w:rsidP="00E261AD">
      <w:r>
        <w:t xml:space="preserve">Being just familiar with the term “contour gauge” you might not know how to operate it. It’s pretty simple and the overall set up </w:t>
      </w:r>
      <w:r w:rsidR="00DD3578">
        <w:t xml:space="preserve">is </w:t>
      </w:r>
      <w:r>
        <w:t>just some plastic or sometimes metals pins aligned side by side parallel and move vertically when pushed force to reshape.</w:t>
      </w:r>
    </w:p>
    <w:p w:rsidR="00E261AD" w:rsidRDefault="00E33127" w:rsidP="00E33127">
      <w:pPr>
        <w:pStyle w:val="Heading3"/>
      </w:pPr>
      <w:r>
        <w:t xml:space="preserve">How </w:t>
      </w:r>
      <w:r w:rsidR="00DD3578">
        <w:t>does a contour gauge work</w:t>
      </w:r>
      <w:r>
        <w:t>?</w:t>
      </w:r>
      <w:r w:rsidR="00E261AD">
        <w:t xml:space="preserve"> </w:t>
      </w:r>
    </w:p>
    <w:p w:rsidR="00E33127" w:rsidRDefault="000A712C" w:rsidP="00E33127">
      <w:r>
        <w:t>There are very fine cut pins almost 170</w:t>
      </w:r>
      <w:r w:rsidR="00DD3578">
        <w:t>s</w:t>
      </w:r>
      <w:r>
        <w:t xml:space="preserve"> in numbers appx and the length is near 10 inches. They are also familiarized as the profile gauge for being profiling or mimicry the shape of a certain component. </w:t>
      </w:r>
    </w:p>
    <w:p w:rsidR="00A76DF7" w:rsidRDefault="00A76DF7" w:rsidP="00E33127">
      <w:r>
        <w:t>P</w:t>
      </w:r>
      <w:r w:rsidR="000A712C">
        <w:t xml:space="preserve">lace the gauge to a surface curve you need to </w:t>
      </w:r>
      <w:r>
        <w:t>restore shape, and press the gauge against the object. This is how it works. There is a lock system to lock the shape and therefore you get just the shape you need to work with.</w:t>
      </w:r>
    </w:p>
    <w:p w:rsidR="00A76DF7" w:rsidRDefault="00DA5398" w:rsidP="00DA5398">
      <w:pPr>
        <w:pStyle w:val="Heading3"/>
      </w:pPr>
      <w:r>
        <w:t xml:space="preserve">How to use </w:t>
      </w:r>
      <w:r w:rsidR="00DD3578">
        <w:t xml:space="preserve">a </w:t>
      </w:r>
      <w:r>
        <w:t>contour gauge duplicator?</w:t>
      </w:r>
    </w:p>
    <w:p w:rsidR="00FE5735" w:rsidRDefault="00FE5735" w:rsidP="00FE5735">
      <w:r>
        <w:t>According to a profile gauge’s work specification</w:t>
      </w:r>
      <w:r w:rsidR="00DD3578">
        <w:t>,</w:t>
      </w:r>
      <w:r>
        <w:t xml:space="preserve"> it is a blended name “duplicator”. </w:t>
      </w:r>
      <w:r w:rsidR="00AE41A0">
        <w:t xml:space="preserve">As you can see this can simply take the shape of an edge or unusual shape without any distortion, so you simply </w:t>
      </w:r>
      <w:r w:rsidR="009D1F9C">
        <w:t>can define it as a duplicator. The mechanism of a duplicator is no differen</w:t>
      </w:r>
      <w:r w:rsidR="00DD3578">
        <w:t>t</w:t>
      </w:r>
      <w:r w:rsidR="009D1F9C">
        <w:t xml:space="preserve"> other than just an entitlement. </w:t>
      </w:r>
    </w:p>
    <w:p w:rsidR="009D1F9C" w:rsidRDefault="00613EBC" w:rsidP="00613EBC">
      <w:pPr>
        <w:pStyle w:val="Heading3"/>
      </w:pPr>
      <w:r>
        <w:t>How to lock contour gauge?</w:t>
      </w:r>
    </w:p>
    <w:p w:rsidR="00613EBC" w:rsidRDefault="00DD3578" w:rsidP="00613EBC">
      <w:r>
        <w:t>Few gauges</w:t>
      </w:r>
      <w:r w:rsidR="00613EBC">
        <w:t xml:space="preserve"> don’t come with any advanced locking system. And consequently</w:t>
      </w:r>
      <w:r>
        <w:t>,</w:t>
      </w:r>
      <w:r w:rsidR="00613EBC">
        <w:t xml:space="preserve"> when cannot lock a shape duplicator it’s simply a mess more than a helping hand. The pins will easily switch their vertical position and you lose the shape.</w:t>
      </w:r>
    </w:p>
    <w:p w:rsidR="00613EBC" w:rsidRDefault="00613EBC" w:rsidP="00DA5398">
      <w:r>
        <w:lastRenderedPageBreak/>
        <w:t>Some advanced gauges have proper locking handle and the tightness can be adjusted according to choice. The locks are mostly situated in the side portion vertically with the pins cover</w:t>
      </w:r>
      <w:r w:rsidR="00DD3578">
        <w:t xml:space="preserve"> (scale)</w:t>
      </w:r>
      <w:r>
        <w:t xml:space="preserve">. Sometimes a single press system is included else you’ll have to adjust your sizes with manual clicks. </w:t>
      </w:r>
    </w:p>
    <w:p w:rsidR="00DA5398" w:rsidRDefault="00613EBC" w:rsidP="00DA5398">
      <w:r>
        <w:t xml:space="preserve">The lock system is as important as the pin shapers. </w:t>
      </w:r>
      <w:r w:rsidR="00DD3578">
        <w:t>So basically, i</w:t>
      </w:r>
      <w:r>
        <w:t>f there is no solid</w:t>
      </w:r>
      <w:r w:rsidR="00DD3578">
        <w:t xml:space="preserve"> lock</w:t>
      </w:r>
      <w:r>
        <w:t xml:space="preserve"> then the pins are of no use.</w:t>
      </w:r>
    </w:p>
    <w:p w:rsidR="00B10CBF" w:rsidRDefault="00B10CBF" w:rsidP="00B10CBF">
      <w:hyperlink r:id="rId4" w:history="1">
        <w:r>
          <w:rPr>
            <w:rStyle w:val="Hyperlink"/>
          </w:rPr>
          <w:t>https://www.youtube.com/watch?v=4pQxHWshOJs</w:t>
        </w:r>
      </w:hyperlink>
    </w:p>
    <w:p w:rsidR="00B10CBF" w:rsidRDefault="00B10CBF" w:rsidP="00DA5398"/>
    <w:p w:rsidR="009F5B39" w:rsidRDefault="00504B15" w:rsidP="00504B15">
      <w:pPr>
        <w:pStyle w:val="Heading3"/>
      </w:pPr>
      <w:r>
        <w:t>How to use profile gauge for flooring?</w:t>
      </w:r>
    </w:p>
    <w:p w:rsidR="00504B15" w:rsidRDefault="00504B15" w:rsidP="00504B15">
      <w:r>
        <w:t>For flooring cases</w:t>
      </w:r>
      <w:r w:rsidR="00DD3578">
        <w:t>,</w:t>
      </w:r>
      <w:r>
        <w:t xml:space="preserve"> precision cuts pretty inevitabl</w:t>
      </w:r>
      <w:r w:rsidR="00DD3578">
        <w:t>e</w:t>
      </w:r>
      <w:r>
        <w:t>. As you can see a slight miscalculation</w:t>
      </w:r>
      <w:r w:rsidR="00DD3578">
        <w:t>, in this case,</w:t>
      </w:r>
      <w:r>
        <w:t xml:space="preserve"> might give the whole floor an odd appearance. Again if you’re fixing your tiles or adding something new to the tiles you’ll need to have a curve fit up to accuracy.</w:t>
      </w:r>
    </w:p>
    <w:p w:rsidR="00504B15" w:rsidRDefault="00504B15" w:rsidP="00504B15">
      <w:r>
        <w:t xml:space="preserve">So simply place the gauge in the edges you need to copy and lock it. </w:t>
      </w:r>
      <w:r w:rsidR="00DD3578">
        <w:t>P</w:t>
      </w:r>
      <w:r>
        <w:t>ut</w:t>
      </w:r>
      <w:r w:rsidR="00DD3578">
        <w:t xml:space="preserve"> the gauge shape</w:t>
      </w:r>
      <w:r>
        <w:t xml:space="preserve"> </w:t>
      </w:r>
      <w:r w:rsidR="00DD3578">
        <w:t>o</w:t>
      </w:r>
      <w:r>
        <w:t>n the board or tile and mark the lines. Get a cut and you’re just ready to collab!</w:t>
      </w:r>
    </w:p>
    <w:p w:rsidR="00B10CBF" w:rsidRDefault="00B10CBF" w:rsidP="00504B15">
      <w:hyperlink r:id="rId5" w:history="1">
        <w:r>
          <w:rPr>
            <w:rStyle w:val="Hyperlink"/>
          </w:rPr>
          <w:t>https://www.youtube.com/watch?v=6frDk9sjYc4</w:t>
        </w:r>
      </w:hyperlink>
    </w:p>
    <w:p w:rsidR="00504B15" w:rsidRDefault="00223165" w:rsidP="00223165">
      <w:pPr>
        <w:pStyle w:val="Heading3"/>
      </w:pPr>
      <w:r>
        <w:t>How to use a Marshalltown contour gauge?</w:t>
      </w:r>
    </w:p>
    <w:p w:rsidR="00223165" w:rsidRDefault="00223165" w:rsidP="00223165">
      <w:r>
        <w:t>Among plenty of choices</w:t>
      </w:r>
      <w:r w:rsidR="00DD3578">
        <w:t>,</w:t>
      </w:r>
      <w:r>
        <w:t xml:space="preserve"> </w:t>
      </w:r>
      <w:r w:rsidR="00DD3578">
        <w:t>M</w:t>
      </w:r>
      <w:r>
        <w:t xml:space="preserve">arshalltown has </w:t>
      </w:r>
      <w:r w:rsidR="00DD3578">
        <w:t xml:space="preserve">a </w:t>
      </w:r>
      <w:r w:rsidR="00615452">
        <w:t xml:space="preserve">very good recommendation for being a most precise size copier. It’s made with visible bluish plastic (ABS) pins and the surface you’ll be copying won’t get any scars. It’s not that stiff while shaping but holds the shapes successively till you’re done with it. </w:t>
      </w:r>
    </w:p>
    <w:p w:rsidR="00615452" w:rsidRDefault="00615452" w:rsidP="00223165">
      <w:r>
        <w:t>This is how evenly the teeth are aligned and it’s remarkable like any gauge. But this specification will not need extra pressures precisely. Just a little push is enough to mimicry.</w:t>
      </w:r>
    </w:p>
    <w:p w:rsidR="00B10CBF" w:rsidRDefault="00B10CBF" w:rsidP="00223165">
      <w:hyperlink r:id="rId6" w:history="1">
        <w:r>
          <w:rPr>
            <w:rStyle w:val="Hyperlink"/>
          </w:rPr>
          <w:t>https://www.youtube.com/watch?v=_6yuRDjPyNk</w:t>
        </w:r>
      </w:hyperlink>
    </w:p>
    <w:p w:rsidR="00615452" w:rsidRDefault="001D3B02" w:rsidP="001D3B02">
      <w:pPr>
        <w:pStyle w:val="Heading3"/>
      </w:pPr>
      <w:r>
        <w:t>How contour gauge u</w:t>
      </w:r>
      <w:r w:rsidR="00DD3578">
        <w:t>sed in woodworking and artifacts</w:t>
      </w:r>
      <w:r>
        <w:t>?</w:t>
      </w:r>
      <w:r w:rsidR="00615452">
        <w:t xml:space="preserve"> </w:t>
      </w:r>
    </w:p>
    <w:p w:rsidR="001D3B02" w:rsidRDefault="001D3B02" w:rsidP="001D3B02">
      <w:r>
        <w:t xml:space="preserve">A profile gauge was formulated to aid the shapers and later on got diversely commended. You are barely in need of a professional for précising your measurements. </w:t>
      </w:r>
    </w:p>
    <w:p w:rsidR="001D3B02" w:rsidRDefault="001D3B02" w:rsidP="001D3B02">
      <w:r>
        <w:t>The wood-shapers and pottery industry use this gauge too frequent</w:t>
      </w:r>
      <w:r w:rsidR="00DD3578">
        <w:t>ly</w:t>
      </w:r>
      <w:r>
        <w:t>. As you can see the designs are very variant and the shapes are not regular. So every single time</w:t>
      </w:r>
      <w:r w:rsidR="00DD3578">
        <w:t xml:space="preserve"> </w:t>
      </w:r>
      <w:r w:rsidR="00DD3578">
        <w:lastRenderedPageBreak/>
        <w:t>when</w:t>
      </w:r>
      <w:r>
        <w:t xml:space="preserve"> they are to adjust the merging or any kind of collaborations, they need a contour gauge. They seem to use slight</w:t>
      </w:r>
      <w:r w:rsidR="00DD3578">
        <w:t>ly</w:t>
      </w:r>
      <w:r>
        <w:t xml:space="preserve"> different types of gauge built-in with the cut machines.</w:t>
      </w:r>
    </w:p>
    <w:p w:rsidR="00B10CBF" w:rsidRDefault="00B10CBF" w:rsidP="001D3B02">
      <w:hyperlink r:id="rId7" w:history="1">
        <w:r>
          <w:rPr>
            <w:rStyle w:val="Hyperlink"/>
          </w:rPr>
          <w:t>http://ceramicdictionary.com/en/g/308/gauge-post</w:t>
        </w:r>
      </w:hyperlink>
      <w:r>
        <w:t xml:space="preserve"> </w:t>
      </w:r>
    </w:p>
    <w:p w:rsidR="004A4DA8" w:rsidRDefault="00653832" w:rsidP="001D3B02">
      <w:r>
        <w:t xml:space="preserve">Some </w:t>
      </w:r>
      <w:r w:rsidR="00DD3578">
        <w:t>references</w:t>
      </w:r>
      <w:r w:rsidR="004A4DA8">
        <w:t xml:space="preserve"> might help you get a better idea o</w:t>
      </w:r>
      <w:r w:rsidR="00DD3578">
        <w:t>f</w:t>
      </w:r>
      <w:r w:rsidR="00B10CBF">
        <w:t xml:space="preserve"> contour gauges and we have added some links.</w:t>
      </w:r>
      <w:bookmarkStart w:id="0" w:name="_GoBack"/>
      <w:bookmarkEnd w:id="0"/>
    </w:p>
    <w:p w:rsidR="004A4DA8" w:rsidRDefault="00427C1B" w:rsidP="00427C1B">
      <w:pPr>
        <w:pStyle w:val="Heading2"/>
      </w:pPr>
      <w:r>
        <w:t>Conclusion</w:t>
      </w:r>
    </w:p>
    <w:p w:rsidR="006F55AD" w:rsidRDefault="00DD3578" w:rsidP="00427C1B">
      <w:r>
        <w:t>A c</w:t>
      </w:r>
      <w:r w:rsidR="00427C1B">
        <w:t>ontour gauge is simple regular basis equipment and if you’re a pro or just a homie, it will serve you with just the accuracy. Dependence on multiple shapers can be minimized with the help of a profile gauge. Yes</w:t>
      </w:r>
      <w:r>
        <w:t>,</w:t>
      </w:r>
      <w:r w:rsidR="00427C1B">
        <w:t xml:space="preserve"> it is just YOUR tool.</w:t>
      </w:r>
      <w:r w:rsidR="006F55AD">
        <w:t xml:space="preserve"> Just know how to use a contour gauge.</w:t>
      </w:r>
    </w:p>
    <w:p w:rsidR="006F55AD" w:rsidRDefault="00427C1B" w:rsidP="00427C1B">
      <w:r>
        <w:t>The Gauge comes with a scale. More specifically a scale that holds all the pins evenly. The pins have blunt big heads, for not streaking the surfaces and also don’t let the pins runoff from the alignment. So without any kind of renewal or maintenance headache</w:t>
      </w:r>
      <w:r w:rsidR="00DD3578">
        <w:t>,</w:t>
      </w:r>
      <w:r>
        <w:t xml:space="preserve"> you can rely on this.</w:t>
      </w:r>
    </w:p>
    <w:p w:rsidR="00427C1B" w:rsidRDefault="006F55AD" w:rsidP="006F55AD">
      <w:pPr>
        <w:pStyle w:val="Heading2"/>
      </w:pPr>
      <w:r>
        <w:t>Meta description</w:t>
      </w:r>
      <w:r w:rsidR="00427C1B">
        <w:t xml:space="preserve">   </w:t>
      </w:r>
    </w:p>
    <w:p w:rsidR="006F55AD" w:rsidRPr="006F55AD" w:rsidRDefault="006F55AD" w:rsidP="006F55AD">
      <w:r>
        <w:t>Line co</w:t>
      </w:r>
      <w:r w:rsidR="0060679F">
        <w:t>py! Curvature copy! Copy any sort of shape</w:t>
      </w:r>
      <w:r w:rsidR="00DD3578">
        <w:t>!</w:t>
      </w:r>
      <w:r w:rsidR="0060679F">
        <w:t xml:space="preserve"> Not familiarized with how to use a contour gauge? Just look to the brief and you’re unstoppable!</w:t>
      </w:r>
    </w:p>
    <w:p w:rsidR="00504B15" w:rsidRPr="00DA5398" w:rsidRDefault="00504B15" w:rsidP="00DA5398"/>
    <w:sectPr w:rsidR="00504B15" w:rsidRPr="00DA53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tjA1NjY0ArJNLJR0lIJTi4sz8/NACkxqAUev2ZQsAAAA"/>
  </w:docVars>
  <w:rsids>
    <w:rsidRoot w:val="00742094"/>
    <w:rsid w:val="000A712C"/>
    <w:rsid w:val="001D3B02"/>
    <w:rsid w:val="00223165"/>
    <w:rsid w:val="00427C1B"/>
    <w:rsid w:val="004A4DA8"/>
    <w:rsid w:val="00504B15"/>
    <w:rsid w:val="0060679F"/>
    <w:rsid w:val="00613EBC"/>
    <w:rsid w:val="00615452"/>
    <w:rsid w:val="00653832"/>
    <w:rsid w:val="00693FA4"/>
    <w:rsid w:val="006F55AD"/>
    <w:rsid w:val="00742094"/>
    <w:rsid w:val="009D1F9C"/>
    <w:rsid w:val="009F5B39"/>
    <w:rsid w:val="00A76DF7"/>
    <w:rsid w:val="00A95B02"/>
    <w:rsid w:val="00AE41A0"/>
    <w:rsid w:val="00B10CBF"/>
    <w:rsid w:val="00DA5398"/>
    <w:rsid w:val="00DD3578"/>
    <w:rsid w:val="00E00306"/>
    <w:rsid w:val="00E261AD"/>
    <w:rsid w:val="00E33127"/>
    <w:rsid w:val="00E818A0"/>
    <w:rsid w:val="00FE57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AA6CE"/>
  <w15:chartTrackingRefBased/>
  <w15:docId w15:val="{18A3411C-AD21-4049-8CDF-88EA13761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character" w:styleId="Hyperlink">
    <w:name w:val="Hyperlink"/>
    <w:basedOn w:val="DefaultParagraphFont"/>
    <w:uiPriority w:val="99"/>
    <w:semiHidden/>
    <w:unhideWhenUsed/>
    <w:rsid w:val="004A4D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ceramicdictionary.com/en/g/308/gauge-pos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_6yuRDjPyNk" TargetMode="External"/><Relationship Id="rId5" Type="http://schemas.openxmlformats.org/officeDocument/2006/relationships/hyperlink" Target="https://www.youtube.com/watch?v=6frDk9sjYc4" TargetMode="External"/><Relationship Id="rId4" Type="http://schemas.openxmlformats.org/officeDocument/2006/relationships/hyperlink" Target="https://www.youtube.com/watch?v=4pQxHWshOJ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3</Pages>
  <Words>789</Words>
  <Characters>450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21</cp:revision>
  <dcterms:created xsi:type="dcterms:W3CDTF">2020-06-28T17:22:00Z</dcterms:created>
  <dcterms:modified xsi:type="dcterms:W3CDTF">2020-06-29T14:18:00Z</dcterms:modified>
</cp:coreProperties>
</file>